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265" w:rsidRDefault="00B82D43" w:rsidP="0010330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  <w:r w:rsidRPr="00CC485B"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103303" w:rsidRPr="00BC2265" w:rsidRDefault="00103303" w:rsidP="00103303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</w:p>
    <w:p w:rsidR="00AD4343" w:rsidRPr="00C476C3" w:rsidRDefault="0085206F" w:rsidP="00CC485B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Tuesday</w:t>
      </w:r>
      <w:r w:rsidR="00F94755">
        <w:rPr>
          <w:rFonts w:asciiTheme="majorHAnsi" w:hAnsiTheme="majorHAnsi"/>
          <w:b/>
        </w:rPr>
        <w:t>,</w:t>
      </w:r>
      <w:r w:rsidRPr="00C476C3">
        <w:rPr>
          <w:rFonts w:asciiTheme="majorHAnsi" w:hAnsiTheme="majorHAnsi"/>
          <w:b/>
        </w:rPr>
        <w:t xml:space="preserve"> </w:t>
      </w:r>
      <w:r w:rsidR="00391E1B">
        <w:rPr>
          <w:rFonts w:asciiTheme="majorHAnsi" w:hAnsiTheme="majorHAnsi"/>
          <w:b/>
        </w:rPr>
        <w:t>April 17</w:t>
      </w:r>
      <w:r w:rsidR="00391E1B" w:rsidRPr="00391E1B">
        <w:rPr>
          <w:rFonts w:asciiTheme="majorHAnsi" w:hAnsiTheme="majorHAnsi"/>
          <w:b/>
          <w:vertAlign w:val="superscript"/>
        </w:rPr>
        <w:t>th</w:t>
      </w:r>
      <w:r w:rsidR="00391E1B">
        <w:rPr>
          <w:rFonts w:asciiTheme="majorHAnsi" w:hAnsiTheme="majorHAnsi"/>
          <w:b/>
        </w:rPr>
        <w:t>, 2018</w:t>
      </w:r>
    </w:p>
    <w:p w:rsidR="00CC485B" w:rsidRPr="00C476C3" w:rsidRDefault="007E20CA" w:rsidP="00BC2265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9</w:t>
      </w:r>
      <w:r w:rsidR="00996A66" w:rsidRPr="00C476C3">
        <w:rPr>
          <w:rFonts w:asciiTheme="majorHAnsi" w:hAnsiTheme="majorHAnsi"/>
          <w:b/>
        </w:rPr>
        <w:t>:30</w:t>
      </w:r>
      <w:r w:rsidR="00F94755">
        <w:rPr>
          <w:rFonts w:asciiTheme="majorHAnsi" w:hAnsiTheme="majorHAnsi"/>
          <w:b/>
        </w:rPr>
        <w:t xml:space="preserve"> </w:t>
      </w:r>
      <w:r w:rsidRPr="00C476C3">
        <w:rPr>
          <w:rFonts w:asciiTheme="majorHAnsi" w:hAnsiTheme="majorHAnsi"/>
          <w:b/>
        </w:rPr>
        <w:t>am to 11</w:t>
      </w:r>
      <w:r w:rsidR="00996A66" w:rsidRPr="00C476C3">
        <w:rPr>
          <w:rFonts w:asciiTheme="majorHAnsi" w:hAnsiTheme="majorHAnsi"/>
          <w:b/>
        </w:rPr>
        <w:t>:4</w:t>
      </w:r>
      <w:r w:rsidR="0085206F" w:rsidRPr="00C476C3">
        <w:rPr>
          <w:rFonts w:asciiTheme="majorHAnsi" w:hAnsiTheme="majorHAnsi"/>
          <w:b/>
        </w:rPr>
        <w:t xml:space="preserve">5 </w:t>
      </w:r>
      <w:r w:rsidRPr="00C476C3">
        <w:rPr>
          <w:rFonts w:asciiTheme="majorHAnsi" w:hAnsiTheme="majorHAnsi"/>
          <w:b/>
        </w:rPr>
        <w:t>am</w:t>
      </w:r>
    </w:p>
    <w:p w:rsidR="00CC485B" w:rsidRPr="00BC2265" w:rsidRDefault="00CC485B" w:rsidP="00CC485B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</w:p>
    <w:p w:rsidR="009D3889" w:rsidRPr="00CC485B" w:rsidRDefault="009D3889" w:rsidP="009D3889">
      <w:pPr>
        <w:jc w:val="center"/>
        <w:rPr>
          <w:rFonts w:cs="Helvetica"/>
        </w:rPr>
      </w:pPr>
      <w:r w:rsidRPr="00CC485B">
        <w:rPr>
          <w:rFonts w:eastAsia="Times New Roman"/>
          <w:b/>
          <w:u w:val="single"/>
        </w:rPr>
        <w:t>In Person:</w:t>
      </w:r>
      <w:r w:rsidRPr="00CC485B">
        <w:rPr>
          <w:color w:val="475163"/>
        </w:rPr>
        <w:t xml:space="preserve"> </w:t>
      </w:r>
    </w:p>
    <w:p w:rsidR="009D3889" w:rsidRPr="00BC2265" w:rsidRDefault="009D3889" w:rsidP="009D3889">
      <w:pPr>
        <w:jc w:val="center"/>
        <w:rPr>
          <w:rFonts w:asciiTheme="majorHAnsi" w:hAnsiTheme="majorHAnsi" w:cs="Helvetica"/>
          <w:sz w:val="20"/>
          <w:szCs w:val="20"/>
        </w:rPr>
      </w:pPr>
      <w:r w:rsidRPr="00BC2265">
        <w:rPr>
          <w:rFonts w:asciiTheme="majorHAnsi" w:hAnsiTheme="majorHAnsi" w:cs="Helvetica"/>
          <w:sz w:val="20"/>
          <w:szCs w:val="20"/>
        </w:rPr>
        <w:t>Education Northwest</w:t>
      </w:r>
    </w:p>
    <w:p w:rsidR="009D3889" w:rsidRPr="00BC2265" w:rsidRDefault="009D3889" w:rsidP="009D3889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r w:rsidRPr="00BC2265"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  <w:t>101 SW Main St #500</w:t>
      </w:r>
    </w:p>
    <w:p w:rsidR="009D3889" w:rsidRPr="00BC2265" w:rsidRDefault="009D3889" w:rsidP="009D3889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r w:rsidRPr="00BC2265"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  <w:t>Portland, OR 97204</w:t>
      </w:r>
    </w:p>
    <w:p w:rsidR="005767E2" w:rsidRDefault="005767E2" w:rsidP="00103303">
      <w:pPr>
        <w:jc w:val="center"/>
        <w:rPr>
          <w:rFonts w:ascii="Helvetica" w:hAnsi="Helvetica" w:cs="Helvetica"/>
          <w:b/>
          <w:bCs/>
          <w:color w:val="39404D"/>
          <w:sz w:val="20"/>
          <w:szCs w:val="20"/>
        </w:rPr>
      </w:pPr>
    </w:p>
    <w:p w:rsidR="009D3889" w:rsidRDefault="009D3889" w:rsidP="00103303">
      <w:pPr>
        <w:jc w:val="center"/>
        <w:rPr>
          <w:rFonts w:ascii="Helvetica" w:hAnsi="Helvetica" w:cs="Helvetica"/>
          <w:b/>
          <w:bCs/>
          <w:color w:val="39404D"/>
          <w:sz w:val="20"/>
          <w:szCs w:val="20"/>
        </w:rPr>
      </w:pPr>
      <w:r>
        <w:rPr>
          <w:rFonts w:ascii="Helvetica" w:hAnsi="Helvetica" w:cs="Helvetica"/>
          <w:b/>
          <w:bCs/>
          <w:color w:val="39404D"/>
          <w:sz w:val="20"/>
          <w:szCs w:val="20"/>
        </w:rPr>
        <w:t>Webinar Info Shared Separately</w:t>
      </w:r>
    </w:p>
    <w:p w:rsidR="005767E2" w:rsidRPr="00103303" w:rsidRDefault="005767E2" w:rsidP="00103303">
      <w:pPr>
        <w:jc w:val="center"/>
        <w:rPr>
          <w:rFonts w:cs="Calibri"/>
          <w:b/>
          <w:bCs/>
          <w:sz w:val="20"/>
          <w:szCs w:val="20"/>
        </w:rPr>
      </w:pP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720"/>
        <w:gridCol w:w="2430"/>
        <w:gridCol w:w="1692"/>
      </w:tblGrid>
      <w:tr w:rsidR="0065039E" w:rsidRPr="00CC485B" w:rsidTr="00CC485B">
        <w:trPr>
          <w:trHeight w:val="548"/>
        </w:trPr>
        <w:tc>
          <w:tcPr>
            <w:tcW w:w="477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ind w:left="-18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72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Owner  </w:t>
            </w:r>
            <w:r w:rsidR="003D53A3" w:rsidRPr="00CC485B">
              <w:rPr>
                <w:rFonts w:asciiTheme="majorHAnsi" w:hAnsiTheme="majorHAnsi" w:cs="Arial"/>
                <w:b/>
                <w:sz w:val="20"/>
                <w:szCs w:val="20"/>
              </w:rPr>
              <w:t>(Staff Members)</w:t>
            </w: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692" w:type="dxa"/>
            <w:shd w:val="clear" w:color="auto" w:fill="C6D9F1" w:themeFill="text2" w:themeFillTint="33"/>
          </w:tcPr>
          <w:p w:rsidR="002409F3" w:rsidRPr="00CC485B" w:rsidRDefault="001A71EE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CC485B" w:rsidTr="00CC485B">
        <w:trPr>
          <w:trHeight w:val="161"/>
        </w:trPr>
        <w:tc>
          <w:tcPr>
            <w:tcW w:w="477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ind w:left="-18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7B710B" w:rsidRPr="00CC485B" w:rsidTr="00CC485B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CC485B" w:rsidRDefault="005C2643" w:rsidP="00E13451">
            <w:pPr>
              <w:spacing w:before="40" w:after="40"/>
              <w:ind w:left="-18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Standing Check-in I</w:t>
            </w:r>
            <w:r w:rsidR="00AF165E" w:rsidRPr="00CC485B">
              <w:rPr>
                <w:rFonts w:asciiTheme="majorHAnsi" w:hAnsiTheme="majorHAnsi" w:cs="Calibri"/>
                <w:b/>
                <w:sz w:val="20"/>
                <w:szCs w:val="20"/>
              </w:rPr>
              <w:t>tems</w:t>
            </w:r>
            <w:r w:rsidR="00461D17" w:rsidRPr="00CC485B">
              <w:rPr>
                <w:rFonts w:asciiTheme="majorHAnsi" w:hAnsiTheme="maj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ind w:firstLine="72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150E45" w:rsidRPr="00CC485B" w:rsidRDefault="00150E45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  <w:p w:rsidR="007B710B" w:rsidRPr="00CC485B" w:rsidRDefault="002215BE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min</w:t>
            </w:r>
            <w:r w:rsidR="005C2643" w:rsidRPr="00CC485B">
              <w:rPr>
                <w:rFonts w:asciiTheme="majorHAnsi" w:hAnsiTheme="majorHAnsi" w:cs="Arial"/>
                <w:sz w:val="20"/>
                <w:szCs w:val="20"/>
              </w:rPr>
              <w:t>s</w:t>
            </w:r>
            <w:r w:rsidR="001446A7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91521" w:rsidRPr="00CC485B" w:rsidTr="00CC485B">
        <w:trPr>
          <w:trHeight w:val="377"/>
        </w:trPr>
        <w:tc>
          <w:tcPr>
            <w:tcW w:w="4770" w:type="dxa"/>
          </w:tcPr>
          <w:p w:rsidR="00E013F2" w:rsidRPr="006E34EE" w:rsidRDefault="00B82D43" w:rsidP="006E34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Welcome and Introduction</w:t>
            </w:r>
            <w:r w:rsidR="00111403" w:rsidRPr="00CC485B">
              <w:rPr>
                <w:rFonts w:asciiTheme="majorHAnsi" w:hAnsiTheme="majorHAnsi" w:cs="Calibri"/>
                <w:sz w:val="20"/>
                <w:szCs w:val="20"/>
              </w:rPr>
              <w:t>s</w:t>
            </w:r>
          </w:p>
        </w:tc>
        <w:tc>
          <w:tcPr>
            <w:tcW w:w="1188" w:type="dxa"/>
          </w:tcPr>
          <w:p w:rsidR="00091521" w:rsidRPr="00CC485B" w:rsidRDefault="0009152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091521" w:rsidRPr="00CC485B" w:rsidRDefault="00091521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E013F2" w:rsidRPr="00CC485B" w:rsidRDefault="00E013F2" w:rsidP="00072BE8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Sue Miller</w:t>
            </w:r>
          </w:p>
        </w:tc>
        <w:tc>
          <w:tcPr>
            <w:tcW w:w="1692" w:type="dxa"/>
          </w:tcPr>
          <w:p w:rsidR="00091521" w:rsidRPr="00CC485B" w:rsidRDefault="00091521" w:rsidP="00341605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E013F2" w:rsidRPr="00CC485B">
              <w:rPr>
                <w:rFonts w:asciiTheme="majorHAnsi" w:hAnsiTheme="majorHAnsi" w:cs="Arial"/>
                <w:sz w:val="20"/>
                <w:szCs w:val="20"/>
              </w:rPr>
              <w:t>/Discuss</w:t>
            </w:r>
          </w:p>
        </w:tc>
      </w:tr>
      <w:tr w:rsidR="00AB17F2" w:rsidRPr="00CC485B" w:rsidTr="00CC485B">
        <w:tc>
          <w:tcPr>
            <w:tcW w:w="4770" w:type="dxa"/>
            <w:shd w:val="clear" w:color="auto" w:fill="C6D9F1" w:themeFill="text2" w:themeFillTint="33"/>
          </w:tcPr>
          <w:p w:rsidR="00AB17F2" w:rsidRPr="00CC485B" w:rsidRDefault="00AB17F2" w:rsidP="00AB17F2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B17F2" w:rsidRDefault="006E34EE" w:rsidP="00BC2265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566F2D" w:rsidRPr="00CC485B" w:rsidTr="00CC485B">
        <w:trPr>
          <w:trHeight w:val="548"/>
        </w:trPr>
        <w:tc>
          <w:tcPr>
            <w:tcW w:w="4770" w:type="dxa"/>
          </w:tcPr>
          <w:p w:rsidR="00BB67D4" w:rsidRDefault="006E34EE" w:rsidP="00BB67D4">
            <w:pPr>
              <w:pStyle w:val="ListParagraph"/>
              <w:numPr>
                <w:ilvl w:val="0"/>
                <w:numId w:val="20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view Committee Role in Strategic Planning</w:t>
            </w:r>
          </w:p>
          <w:p w:rsidR="006E34EE" w:rsidRPr="006E34EE" w:rsidRDefault="006E34EE" w:rsidP="00103303">
            <w:pPr>
              <w:pStyle w:val="ListParagraph"/>
              <w:numPr>
                <w:ilvl w:val="1"/>
                <w:numId w:val="20"/>
              </w:numPr>
              <w:rPr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view any outstanding questions</w:t>
            </w:r>
          </w:p>
          <w:p w:rsidR="00150E45" w:rsidRPr="00BB67D4" w:rsidRDefault="006E34EE" w:rsidP="00103303">
            <w:pPr>
              <w:pStyle w:val="ListParagraph"/>
              <w:numPr>
                <w:ilvl w:val="1"/>
                <w:numId w:val="20"/>
              </w:numPr>
              <w:rPr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Further define role of EIC if needed</w:t>
            </w:r>
            <w:r w:rsidR="00BB67D4" w:rsidRPr="00BB67D4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188" w:type="dxa"/>
          </w:tcPr>
          <w:p w:rsidR="00566F2D" w:rsidRPr="00CC485B" w:rsidRDefault="00566F2D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566F2D" w:rsidRPr="00CC485B" w:rsidRDefault="00566F2D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BC2265" w:rsidRDefault="00BB67D4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lyssa Chatterjee</w:t>
            </w:r>
            <w:r w:rsidR="00BC2265">
              <w:rPr>
                <w:rFonts w:asciiTheme="majorHAnsi" w:hAnsiTheme="majorHAnsi" w:cs="Arial"/>
                <w:sz w:val="20"/>
                <w:szCs w:val="20"/>
              </w:rPr>
              <w:t xml:space="preserve">, </w:t>
            </w:r>
          </w:p>
          <w:p w:rsidR="00BC2265" w:rsidRPr="00CC485B" w:rsidRDefault="00BC2265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</w:tcPr>
          <w:p w:rsidR="00566F2D" w:rsidRPr="00CC485B" w:rsidRDefault="00886609" w:rsidP="00BB67D4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4B3C4E">
              <w:rPr>
                <w:rFonts w:asciiTheme="majorHAnsi" w:hAnsiTheme="majorHAnsi" w:cs="Arial"/>
                <w:sz w:val="20"/>
                <w:szCs w:val="20"/>
              </w:rPr>
              <w:t>/Discuss</w:t>
            </w:r>
            <w:r w:rsidR="00BB67D4">
              <w:rPr>
                <w:rFonts w:asciiTheme="majorHAnsi" w:hAnsiTheme="majorHAnsi" w:cs="Arial"/>
                <w:sz w:val="20"/>
                <w:szCs w:val="20"/>
              </w:rPr>
              <w:t>/Recommend</w:t>
            </w:r>
          </w:p>
        </w:tc>
      </w:tr>
      <w:tr w:rsidR="00A270F0" w:rsidRPr="00CC485B" w:rsidTr="00CC485B">
        <w:tc>
          <w:tcPr>
            <w:tcW w:w="4770" w:type="dxa"/>
            <w:shd w:val="clear" w:color="auto" w:fill="C6D9F1" w:themeFill="text2" w:themeFillTint="33"/>
          </w:tcPr>
          <w:p w:rsidR="00A270F0" w:rsidRPr="00CC485B" w:rsidRDefault="00A270F0" w:rsidP="00886609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270F0" w:rsidRDefault="006E34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5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1A71EE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4B3C4E" w:rsidRDefault="006E34EE" w:rsidP="00BC2265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ELC Strategic Planning: Process so Far</w:t>
            </w:r>
          </w:p>
          <w:p w:rsidR="006E34EE" w:rsidRDefault="006E34EE" w:rsidP="00BC2265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Review March invites</w:t>
            </w:r>
          </w:p>
          <w:p w:rsidR="009D3889" w:rsidRDefault="009D3889" w:rsidP="00BC2265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Presenters: Impressions of Meeting </w:t>
            </w:r>
          </w:p>
          <w:p w:rsidR="006E34EE" w:rsidRPr="006E34EE" w:rsidRDefault="006E34EE" w:rsidP="006E34EE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Review April </w:t>
            </w:r>
            <w:r w:rsidR="00BC2265" w:rsidRPr="00BC2265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Calibri"/>
                <w:sz w:val="20"/>
                <w:szCs w:val="20"/>
              </w:rPr>
              <w:t>invites, upcoming sectors</w:t>
            </w:r>
          </w:p>
        </w:tc>
        <w:tc>
          <w:tcPr>
            <w:tcW w:w="1188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6E34EE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Alyssa Chatterjee, </w:t>
            </w:r>
          </w:p>
          <w:p w:rsidR="00BC2265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  <w:p w:rsidR="009D3889" w:rsidRDefault="009D3889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  <w:p w:rsidR="009D3889" w:rsidRPr="00CC485B" w:rsidRDefault="009D3889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Sadie Feibel, Kelly Poe</w:t>
            </w:r>
            <w:bookmarkStart w:id="0" w:name="_GoBack"/>
            <w:bookmarkEnd w:id="0"/>
          </w:p>
        </w:tc>
        <w:tc>
          <w:tcPr>
            <w:tcW w:w="1692" w:type="dxa"/>
            <w:shd w:val="clear" w:color="auto" w:fill="auto"/>
          </w:tcPr>
          <w:p w:rsidR="001A71EE" w:rsidRPr="00CC485B" w:rsidRDefault="00A27D33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  <w:r w:rsidR="00BB67D4">
              <w:rPr>
                <w:rFonts w:asciiTheme="majorHAnsi" w:hAnsiTheme="majorHAnsi" w:cs="Arial"/>
                <w:sz w:val="20"/>
                <w:szCs w:val="20"/>
              </w:rPr>
              <w:t xml:space="preserve">/Recommend </w:t>
            </w:r>
          </w:p>
        </w:tc>
      </w:tr>
      <w:tr w:rsidR="00BB67D4" w:rsidRPr="00CC485B" w:rsidTr="006E34EE">
        <w:trPr>
          <w:trHeight w:val="658"/>
        </w:trPr>
        <w:tc>
          <w:tcPr>
            <w:tcW w:w="4770" w:type="dxa"/>
            <w:shd w:val="clear" w:color="auto" w:fill="C6D9F1" w:themeFill="text2" w:themeFillTint="33"/>
          </w:tcPr>
          <w:p w:rsidR="00BB67D4" w:rsidRPr="00BB67D4" w:rsidRDefault="00BB67D4" w:rsidP="00BB67D4">
            <w:pPr>
              <w:spacing w:before="40" w:after="40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BB67D4">
              <w:rPr>
                <w:rFonts w:asciiTheme="majorHAnsi" w:hAnsiTheme="maj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BB67D4" w:rsidRPr="00CC485B" w:rsidRDefault="00BB67D4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BB67D4" w:rsidRDefault="006E34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40</w:t>
            </w:r>
          </w:p>
          <w:p w:rsidR="00BB67D4" w:rsidRPr="00CC485B" w:rsidRDefault="00BB67D4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BB67D4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BB67D4" w:rsidRPr="00CC485B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BB67D4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BB67D4" w:rsidRDefault="006E34EE" w:rsidP="00BC2265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ELC Strategic Planning: Outside Engagement Strategies</w:t>
            </w:r>
          </w:p>
          <w:p w:rsidR="006E34EE" w:rsidRDefault="006E34EE" w:rsidP="006E34EE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Who is at the table? Who is missing?</w:t>
            </w:r>
          </w:p>
          <w:p w:rsidR="006E34EE" w:rsidRDefault="006E34EE" w:rsidP="006E34EE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Expectations of these engagements</w:t>
            </w:r>
          </w:p>
          <w:p w:rsidR="006E34EE" w:rsidRPr="006E34EE" w:rsidRDefault="006E34EE" w:rsidP="006E34EE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Any additional opportunites EIC members see for engagement?</w:t>
            </w:r>
          </w:p>
        </w:tc>
        <w:tc>
          <w:tcPr>
            <w:tcW w:w="1188" w:type="dxa"/>
            <w:shd w:val="clear" w:color="auto" w:fill="auto"/>
          </w:tcPr>
          <w:p w:rsidR="00BB67D4" w:rsidRPr="00CC485B" w:rsidRDefault="00BB67D4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BB67D4" w:rsidRPr="00CC485B" w:rsidRDefault="00BB67D4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BB67D4" w:rsidRDefault="00BB67D4" w:rsidP="00BB67D4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Alyssa Chatterjee, </w:t>
            </w:r>
          </w:p>
          <w:p w:rsidR="00BB67D4" w:rsidRPr="00BB67D4" w:rsidRDefault="00BB67D4" w:rsidP="00BB67D4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  <w:shd w:val="clear" w:color="auto" w:fill="auto"/>
          </w:tcPr>
          <w:p w:rsidR="00BB67D4" w:rsidRPr="00CC485B" w:rsidRDefault="00BB67D4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  <w:shd w:val="clear" w:color="auto" w:fill="C6D9F1" w:themeFill="text2" w:themeFillTint="33"/>
          </w:tcPr>
          <w:p w:rsidR="00996A66" w:rsidRPr="00CC485B" w:rsidRDefault="006E34EE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Work Session: 4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996A66" w:rsidRDefault="006E34EE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40</w:t>
            </w:r>
          </w:p>
          <w:p w:rsidR="00CC485B" w:rsidRPr="00CC485B" w:rsidRDefault="00CC485B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</w:tcPr>
          <w:p w:rsidR="00996A66" w:rsidRDefault="006E34EE" w:rsidP="006E34EE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view Council Feedback Recived</w:t>
            </w:r>
          </w:p>
          <w:p w:rsidR="006E34EE" w:rsidRDefault="006E34EE" w:rsidP="006E34EE">
            <w:pPr>
              <w:pStyle w:val="ListParagraph"/>
              <w:numPr>
                <w:ilvl w:val="1"/>
                <w:numId w:val="17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Reflections on emerging themes</w:t>
            </w:r>
          </w:p>
          <w:p w:rsidR="006E34EE" w:rsidRPr="006E34EE" w:rsidRDefault="006E34EE" w:rsidP="006E34EE">
            <w:pPr>
              <w:pStyle w:val="ListParagraph"/>
              <w:numPr>
                <w:ilvl w:val="1"/>
                <w:numId w:val="17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What isn’t represented</w:t>
            </w:r>
          </w:p>
        </w:tc>
        <w:tc>
          <w:tcPr>
            <w:tcW w:w="1188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6E34EE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Alyssa Chatterjee, </w:t>
            </w:r>
          </w:p>
          <w:p w:rsidR="00996A66" w:rsidRPr="00CC485B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  <w:tr w:rsidR="006E34EE" w:rsidRPr="00CC485B" w:rsidTr="006E34EE">
        <w:trPr>
          <w:trHeight w:val="233"/>
        </w:trPr>
        <w:tc>
          <w:tcPr>
            <w:tcW w:w="4770" w:type="dxa"/>
            <w:shd w:val="clear" w:color="auto" w:fill="C6D9F1" w:themeFill="text2" w:themeFillTint="33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 xml:space="preserve">Closing </w:t>
            </w: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6E34EE" w:rsidRDefault="006E34EE" w:rsidP="006E34EE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0</w:t>
            </w:r>
          </w:p>
          <w:p w:rsidR="006E34EE" w:rsidRPr="00CC485B" w:rsidRDefault="006E34EE" w:rsidP="006E34EE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E34EE" w:rsidRPr="00CC485B" w:rsidTr="00CC485B">
        <w:trPr>
          <w:trHeight w:val="233"/>
        </w:trPr>
        <w:tc>
          <w:tcPr>
            <w:tcW w:w="4770" w:type="dxa"/>
          </w:tcPr>
          <w:p w:rsidR="006E34EE" w:rsidRPr="00CC485B" w:rsidRDefault="006E34EE" w:rsidP="006E34EE">
            <w:pPr>
              <w:pStyle w:val="ListParagraph"/>
              <w:numPr>
                <w:ilvl w:val="0"/>
                <w:numId w:val="17"/>
              </w:numPr>
              <w:ind w:firstLine="18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Next meeting topics</w:t>
            </w:r>
          </w:p>
        </w:tc>
        <w:tc>
          <w:tcPr>
            <w:tcW w:w="1188" w:type="dxa"/>
            <w:shd w:val="clear" w:color="auto" w:fill="FFFFFF" w:themeFill="background1"/>
          </w:tcPr>
          <w:p w:rsidR="006E34EE" w:rsidRPr="00CC485B" w:rsidRDefault="006E34EE" w:rsidP="006E34E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6E34EE" w:rsidRPr="00CC485B" w:rsidRDefault="006E34EE" w:rsidP="006E34E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6E34EE" w:rsidRPr="00CC485B" w:rsidRDefault="006E34EE" w:rsidP="006E34EE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Lillian Green</w:t>
            </w:r>
          </w:p>
        </w:tc>
        <w:tc>
          <w:tcPr>
            <w:tcW w:w="1692" w:type="dxa"/>
            <w:shd w:val="clear" w:color="auto" w:fill="FFFFFF" w:themeFill="background1"/>
          </w:tcPr>
          <w:p w:rsidR="006E34EE" w:rsidRPr="00CC485B" w:rsidRDefault="006E34EE" w:rsidP="006E34EE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</w:tbl>
    <w:p w:rsidR="00BB67D4" w:rsidRDefault="00BB67D4" w:rsidP="00CC485B">
      <w:pPr>
        <w:rPr>
          <w:rFonts w:asciiTheme="majorHAnsi" w:hAnsiTheme="majorHAnsi"/>
          <w:sz w:val="20"/>
          <w:szCs w:val="20"/>
        </w:rPr>
      </w:pPr>
    </w:p>
    <w:p w:rsidR="0031132E" w:rsidRPr="00C476C3" w:rsidRDefault="004C3C1B" w:rsidP="00CC485B">
      <w:pPr>
        <w:rPr>
          <w:rFonts w:asciiTheme="majorHAnsi" w:hAnsiTheme="majorHAnsi"/>
          <w:sz w:val="20"/>
          <w:szCs w:val="20"/>
        </w:rPr>
      </w:pPr>
      <w:r w:rsidRPr="00C476C3">
        <w:rPr>
          <w:rFonts w:asciiTheme="majorHAnsi" w:hAnsiTheme="majorHAnsi"/>
          <w:sz w:val="20"/>
          <w:szCs w:val="20"/>
        </w:rPr>
        <w:lastRenderedPageBreak/>
        <w:t xml:space="preserve">Future Meeting Dates: </w:t>
      </w:r>
      <w:r w:rsidR="00391E1B">
        <w:rPr>
          <w:rFonts w:asciiTheme="majorHAnsi" w:hAnsiTheme="majorHAnsi"/>
          <w:sz w:val="20"/>
          <w:szCs w:val="20"/>
        </w:rPr>
        <w:t>May 15</w:t>
      </w:r>
      <w:r w:rsidR="00391E1B" w:rsidRPr="00391E1B">
        <w:rPr>
          <w:rFonts w:asciiTheme="majorHAnsi" w:hAnsiTheme="majorHAnsi"/>
          <w:sz w:val="20"/>
          <w:szCs w:val="20"/>
          <w:vertAlign w:val="superscript"/>
        </w:rPr>
        <w:t>th</w:t>
      </w:r>
      <w:r w:rsidR="00391E1B">
        <w:rPr>
          <w:rFonts w:asciiTheme="majorHAnsi" w:hAnsiTheme="majorHAnsi"/>
          <w:sz w:val="20"/>
          <w:szCs w:val="20"/>
        </w:rPr>
        <w:t xml:space="preserve">, 2018 – Virtual </w:t>
      </w:r>
    </w:p>
    <w:sectPr w:rsidR="0031132E" w:rsidRPr="00C476C3" w:rsidSect="00837D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1E1B" w:rsidRDefault="00391E1B" w:rsidP="003D1922">
      <w:r>
        <w:separator/>
      </w:r>
    </w:p>
  </w:endnote>
  <w:endnote w:type="continuationSeparator" w:id="0">
    <w:p w:rsidR="00391E1B" w:rsidRDefault="00391E1B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Pr="001E7AEE" w:rsidRDefault="00391E1B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1E1B" w:rsidRDefault="00391E1B" w:rsidP="003D1922">
      <w:r>
        <w:separator/>
      </w:r>
    </w:p>
  </w:footnote>
  <w:footnote w:type="continuationSeparator" w:id="0">
    <w:p w:rsidR="00391E1B" w:rsidRDefault="00391E1B" w:rsidP="003D1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E1B" w:rsidRDefault="00391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61DE8"/>
    <w:multiLevelType w:val="hybridMultilevel"/>
    <w:tmpl w:val="96BC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E7C0C"/>
    <w:multiLevelType w:val="hybridMultilevel"/>
    <w:tmpl w:val="4B5ED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440" w:hanging="360"/>
      </w:pPr>
      <w:rPr>
        <w:rFonts w:ascii="Calibri" w:eastAsia="Cambr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 w15:restartNumberingAfterBreak="0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7" w15:restartNumberingAfterBreak="0">
    <w:nsid w:val="2C1C739E"/>
    <w:multiLevelType w:val="hybridMultilevel"/>
    <w:tmpl w:val="C79413F0"/>
    <w:lvl w:ilvl="0" w:tplc="04090001">
      <w:start w:val="1"/>
      <w:numFmt w:val="bullet"/>
      <w:lvlText w:val=""/>
      <w:lvlJc w:val="left"/>
      <w:pPr>
        <w:ind w:left="342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62" w:hanging="360"/>
      </w:pPr>
      <w:rPr>
        <w:rFonts w:ascii="Calibri" w:eastAsia="Cambria" w:hAnsi="Calibri" w:cs="Calibri" w:hint="default"/>
      </w:rPr>
    </w:lvl>
    <w:lvl w:ilvl="2" w:tplc="4A88A1B8">
      <w:numFmt w:val="bullet"/>
      <w:lvlText w:val="-"/>
      <w:lvlJc w:val="left"/>
      <w:pPr>
        <w:ind w:left="1782" w:hanging="360"/>
      </w:pPr>
      <w:rPr>
        <w:rFonts w:ascii="Calibri" w:eastAsia="Cambr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8" w15:restartNumberingAfterBreak="0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F763C"/>
    <w:multiLevelType w:val="hybridMultilevel"/>
    <w:tmpl w:val="478064AC"/>
    <w:lvl w:ilvl="0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 w15:restartNumberingAfterBreak="0">
    <w:nsid w:val="697F7498"/>
    <w:multiLevelType w:val="hybridMultilevel"/>
    <w:tmpl w:val="C358A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21E65"/>
    <w:multiLevelType w:val="hybridMultilevel"/>
    <w:tmpl w:val="98A2E372"/>
    <w:lvl w:ilvl="0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2" w:hanging="360"/>
      </w:pPr>
      <w:rPr>
        <w:rFonts w:ascii="Wingdings" w:hAnsi="Wingdings" w:hint="default"/>
      </w:rPr>
    </w:lvl>
  </w:abstractNum>
  <w:abstractNum w:abstractNumId="19" w15:restartNumberingAfterBreak="0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15"/>
  </w:num>
  <w:num w:numId="4">
    <w:abstractNumId w:val="8"/>
  </w:num>
  <w:num w:numId="5">
    <w:abstractNumId w:val="6"/>
  </w:num>
  <w:num w:numId="6">
    <w:abstractNumId w:val="17"/>
  </w:num>
  <w:num w:numId="7">
    <w:abstractNumId w:val="5"/>
  </w:num>
  <w:num w:numId="8">
    <w:abstractNumId w:val="13"/>
  </w:num>
  <w:num w:numId="9">
    <w:abstractNumId w:val="12"/>
  </w:num>
  <w:num w:numId="10">
    <w:abstractNumId w:val="10"/>
  </w:num>
  <w:num w:numId="11">
    <w:abstractNumId w:val="16"/>
  </w:num>
  <w:num w:numId="12">
    <w:abstractNumId w:val="14"/>
  </w:num>
  <w:num w:numId="13">
    <w:abstractNumId w:val="4"/>
  </w:num>
  <w:num w:numId="14">
    <w:abstractNumId w:val="11"/>
  </w:num>
  <w:num w:numId="15">
    <w:abstractNumId w:val="1"/>
  </w:num>
  <w:num w:numId="16">
    <w:abstractNumId w:val="0"/>
  </w:num>
  <w:num w:numId="17">
    <w:abstractNumId w:val="7"/>
  </w:num>
  <w:num w:numId="18">
    <w:abstractNumId w:val="18"/>
  </w:num>
  <w:num w:numId="19">
    <w:abstractNumId w:val="9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tKgFAHUpiAYtAAAA"/>
  </w:docVars>
  <w:rsids>
    <w:rsidRoot w:val="003D1922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303"/>
    <w:rsid w:val="00103DAD"/>
    <w:rsid w:val="00111403"/>
    <w:rsid w:val="001446A7"/>
    <w:rsid w:val="001479B3"/>
    <w:rsid w:val="00150E45"/>
    <w:rsid w:val="00180EB9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1F6A76"/>
    <w:rsid w:val="002019B2"/>
    <w:rsid w:val="002024FE"/>
    <w:rsid w:val="0020569D"/>
    <w:rsid w:val="00206CD6"/>
    <w:rsid w:val="00217B54"/>
    <w:rsid w:val="00220E8C"/>
    <w:rsid w:val="002215BE"/>
    <w:rsid w:val="00234117"/>
    <w:rsid w:val="00234F57"/>
    <w:rsid w:val="002409F3"/>
    <w:rsid w:val="002461B9"/>
    <w:rsid w:val="002674D2"/>
    <w:rsid w:val="00274EED"/>
    <w:rsid w:val="0027628F"/>
    <w:rsid w:val="002925B5"/>
    <w:rsid w:val="002A036A"/>
    <w:rsid w:val="002B3867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41605"/>
    <w:rsid w:val="00374F5E"/>
    <w:rsid w:val="00391E1B"/>
    <w:rsid w:val="00397A14"/>
    <w:rsid w:val="003A5B1F"/>
    <w:rsid w:val="003B5938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B3C4E"/>
    <w:rsid w:val="004C3C1B"/>
    <w:rsid w:val="004C50E0"/>
    <w:rsid w:val="004F586B"/>
    <w:rsid w:val="0051796D"/>
    <w:rsid w:val="005274E2"/>
    <w:rsid w:val="00530D62"/>
    <w:rsid w:val="0053105A"/>
    <w:rsid w:val="00566F2D"/>
    <w:rsid w:val="005767E2"/>
    <w:rsid w:val="00595703"/>
    <w:rsid w:val="005A1D7A"/>
    <w:rsid w:val="005A3029"/>
    <w:rsid w:val="005A42A0"/>
    <w:rsid w:val="005A6956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8010F"/>
    <w:rsid w:val="00685EC1"/>
    <w:rsid w:val="006926C0"/>
    <w:rsid w:val="006B4EA6"/>
    <w:rsid w:val="006C0F25"/>
    <w:rsid w:val="006E34EE"/>
    <w:rsid w:val="006E53EF"/>
    <w:rsid w:val="006F1D87"/>
    <w:rsid w:val="00716216"/>
    <w:rsid w:val="00717E5A"/>
    <w:rsid w:val="00726065"/>
    <w:rsid w:val="00753245"/>
    <w:rsid w:val="007577BA"/>
    <w:rsid w:val="007618D7"/>
    <w:rsid w:val="007824E6"/>
    <w:rsid w:val="00797AF3"/>
    <w:rsid w:val="007B710B"/>
    <w:rsid w:val="007C2914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06F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4BD9"/>
    <w:rsid w:val="0096695A"/>
    <w:rsid w:val="00996A66"/>
    <w:rsid w:val="009B1DFE"/>
    <w:rsid w:val="009B546C"/>
    <w:rsid w:val="009B7479"/>
    <w:rsid w:val="009D3889"/>
    <w:rsid w:val="009D6ADA"/>
    <w:rsid w:val="009E25EF"/>
    <w:rsid w:val="00A14986"/>
    <w:rsid w:val="00A270F0"/>
    <w:rsid w:val="00A27D33"/>
    <w:rsid w:val="00A36A65"/>
    <w:rsid w:val="00A46890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B67D4"/>
    <w:rsid w:val="00BC0348"/>
    <w:rsid w:val="00BC2265"/>
    <w:rsid w:val="00BE71B2"/>
    <w:rsid w:val="00C0532F"/>
    <w:rsid w:val="00C16994"/>
    <w:rsid w:val="00C45554"/>
    <w:rsid w:val="00C476C3"/>
    <w:rsid w:val="00C72A0E"/>
    <w:rsid w:val="00C8164C"/>
    <w:rsid w:val="00C9577A"/>
    <w:rsid w:val="00CA13E8"/>
    <w:rsid w:val="00CB5A11"/>
    <w:rsid w:val="00CC0BCE"/>
    <w:rsid w:val="00CC485B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57581"/>
    <w:rsid w:val="00F8117B"/>
    <w:rsid w:val="00F94755"/>
    <w:rsid w:val="00FB0A76"/>
    <w:rsid w:val="00FC1948"/>
    <w:rsid w:val="00FC2E52"/>
    <w:rsid w:val="00FD0CBC"/>
    <w:rsid w:val="00FD13F2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105025"/>
  <w15:docId w15:val="{9790AFCB-4EA6-4960-AECD-77FF8849D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BC2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265"/>
    <w:rPr>
      <w:rFonts w:ascii="Arial Narrow" w:eastAsia="Cambria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265"/>
    <w:rPr>
      <w:rFonts w:ascii="Arial Narrow" w:eastAsia="Cambria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B27ECD-3276-4E86-8CD1-56714B25F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7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HATTERJEE Alyssa - ELD</cp:lastModifiedBy>
  <cp:revision>2</cp:revision>
  <cp:lastPrinted>2015-04-24T14:44:00Z</cp:lastPrinted>
  <dcterms:created xsi:type="dcterms:W3CDTF">2018-04-12T22:56:00Z</dcterms:created>
  <dcterms:modified xsi:type="dcterms:W3CDTF">2018-04-12T22:56:00Z</dcterms:modified>
</cp:coreProperties>
</file>